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Omar amdadullah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05BE834A" w:rsidR="005278B8" w:rsidRPr="00106BF5" w:rsidRDefault="00975EBD" w:rsidP="00F76CEF">
            <w:pPr>
              <w:spacing w:after="0" w:line="240" w:lineRule="auto"/>
              <w:ind w:left="2"/>
              <w:jc w:val="left"/>
              <w:rPr>
                <w:rFonts w:asciiTheme="majorBidi" w:hAnsiTheme="majorBidi" w:cstheme="majorBidi"/>
                <w:color w:val="auto"/>
              </w:rPr>
            </w:pPr>
            <w:r>
              <w:rPr>
                <w:rFonts w:asciiTheme="majorBidi" w:hAnsiTheme="majorBidi" w:cstheme="majorBidi"/>
                <w:color w:val="auto"/>
              </w:rPr>
              <w:t>Working/Done</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63EB5C92" w:rsidR="005278B8" w:rsidRPr="00106BF5" w:rsidRDefault="00975EBD" w:rsidP="00F76CEF">
            <w:pPr>
              <w:spacing w:after="0" w:line="240" w:lineRule="auto"/>
              <w:ind w:left="2"/>
              <w:jc w:val="left"/>
              <w:rPr>
                <w:rFonts w:asciiTheme="majorBidi" w:hAnsiTheme="majorBidi" w:cstheme="majorBidi"/>
                <w:color w:val="auto"/>
              </w:rPr>
            </w:pPr>
            <w:r>
              <w:rPr>
                <w:rFonts w:asciiTheme="majorBidi" w:hAnsiTheme="majorBidi" w:cstheme="majorBidi"/>
                <w:color w:val="auto"/>
              </w:rPr>
              <w:t>Working/Done</w:t>
            </w: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04C495C2" w:rsidR="005278B8" w:rsidRPr="00106BF5" w:rsidRDefault="00975EBD" w:rsidP="00F76CEF">
            <w:pPr>
              <w:spacing w:after="0" w:line="240" w:lineRule="auto"/>
              <w:ind w:left="2"/>
              <w:jc w:val="left"/>
              <w:rPr>
                <w:rFonts w:asciiTheme="majorBidi" w:hAnsiTheme="majorBidi" w:cstheme="majorBidi"/>
                <w:color w:val="auto"/>
              </w:rPr>
            </w:pPr>
            <w:r>
              <w:rPr>
                <w:rFonts w:asciiTheme="majorBidi" w:hAnsiTheme="majorBidi" w:cstheme="majorBidi"/>
                <w:color w:val="auto"/>
              </w:rPr>
              <w:t>Working/Done</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2E6E449C" w:rsidR="005278B8" w:rsidRPr="00106BF5" w:rsidRDefault="00975EBD" w:rsidP="00F76CEF">
            <w:pPr>
              <w:spacing w:after="0" w:line="240" w:lineRule="auto"/>
              <w:ind w:left="131"/>
              <w:jc w:val="left"/>
              <w:rPr>
                <w:rFonts w:asciiTheme="majorBidi" w:hAnsiTheme="majorBidi" w:cstheme="majorBidi"/>
              </w:rPr>
            </w:pPr>
            <w:r>
              <w:rPr>
                <w:rFonts w:asciiTheme="majorBidi" w:hAnsiTheme="majorBidi" w:cstheme="majorBidi"/>
                <w:color w:val="auto"/>
              </w:rPr>
              <w:t>Working/Done</w:t>
            </w: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1DCCD638"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r w:rsidR="00975EBD">
              <w:rPr>
                <w:rFonts w:asciiTheme="majorBidi" w:hAnsiTheme="majorBidi" w:cstheme="majorBidi"/>
                <w:color w:val="auto"/>
              </w:rPr>
              <w:t>Working/Done</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28453585"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uses Prisma as th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r w:rsidRPr="005B35DC">
        <w:rPr>
          <w:b/>
          <w:bCs/>
          <w:sz w:val="24"/>
          <w:szCs w:val="24"/>
          <w:u w:val="single"/>
        </w:rPr>
        <w:t>Prisma.schema</w:t>
      </w:r>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prisma-client-js"</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r>
        <w:t>datasource db {</w:t>
      </w:r>
    </w:p>
    <w:p w14:paraId="4D2496DB" w14:textId="77777777" w:rsidR="005B35DC" w:rsidRDefault="005B35DC" w:rsidP="005B35DC">
      <w:r>
        <w:t xml:space="preserve">  provider = "sqlite"</w:t>
      </w:r>
    </w:p>
    <w:p w14:paraId="0FBC3683" w14:textId="77777777" w:rsidR="005B35DC" w:rsidRDefault="005B35DC" w:rsidP="005B35DC">
      <w:r>
        <w:t xml:space="preserve">  url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String @unique</w:t>
      </w:r>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studentId         String?      @unique</w:t>
      </w:r>
    </w:p>
    <w:p w14:paraId="04F374FB" w14:textId="77777777" w:rsidR="005B35DC" w:rsidRDefault="005B35DC" w:rsidP="005B35DC">
      <w:r>
        <w:t xml:space="preserve">  registeredClasses Class[]      @relation("StudentClasses")</w:t>
      </w:r>
    </w:p>
    <w:p w14:paraId="0ADB6800" w14:textId="77777777" w:rsidR="005B35DC" w:rsidRDefault="005B35DC" w:rsidP="005B35DC">
      <w:r>
        <w:t xml:space="preserve">  completedCourses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assignedClasses Class[]          @relation("InstructorClasses")</w:t>
      </w:r>
    </w:p>
    <w:p w14:paraId="7C91C624" w14:textId="77777777" w:rsidR="005B35DC" w:rsidRDefault="005B35DC" w:rsidP="005B35DC">
      <w:r>
        <w:t xml:space="preserve">  interests       CourseInteres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String @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CourseInteres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createdAt DateTime @default(now())</w:t>
      </w:r>
    </w:p>
    <w:p w14:paraId="4881D2AF" w14:textId="77777777" w:rsidR="005B35DC" w:rsidRDefault="005B35DC" w:rsidP="005B35DC">
      <w:r>
        <w:t xml:space="preserve">  updatedAt DateTim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classId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courseId String</w:t>
      </w:r>
    </w:p>
    <w:p w14:paraId="600F2599" w14:textId="77777777" w:rsidR="005B35DC" w:rsidRDefault="005B35DC" w:rsidP="005B35DC">
      <w:r>
        <w:t xml:space="preserve">  course   Course @relation(fields: [courseId], references: [id], onDelete: Cascade)</w:t>
      </w:r>
    </w:p>
    <w:p w14:paraId="40223606" w14:textId="77777777" w:rsidR="005B35DC" w:rsidRDefault="005B35DC" w:rsidP="005B35DC"/>
    <w:p w14:paraId="7B7F5D0B" w14:textId="77777777" w:rsidR="005B35DC" w:rsidRDefault="005B35DC" w:rsidP="005B35DC">
      <w:r>
        <w:t xml:space="preserve">  instructorId String?</w:t>
      </w:r>
    </w:p>
    <w:p w14:paraId="6021592B" w14:textId="77777777" w:rsidR="005B35DC" w:rsidRDefault="005B35DC" w:rsidP="005B35DC">
      <w:r>
        <w:t xml:space="preserve">  instructor   User?   @relation("InstructorClasses", fields: [instructorId], references: [id])</w:t>
      </w:r>
    </w:p>
    <w:p w14:paraId="7A66AF4B" w14:textId="77777777" w:rsidR="005B35DC" w:rsidRDefault="005B35DC" w:rsidP="005B35DC"/>
    <w:p w14:paraId="505FC6EF" w14:textId="77777777" w:rsidR="005B35DC" w:rsidRDefault="005B35DC" w:rsidP="005B35DC">
      <w:r>
        <w:t xml:space="preserve">  registeredStudents User[] @relation("StudentClasses")</w:t>
      </w:r>
    </w:p>
    <w:p w14:paraId="055F8DE1" w14:textId="77777777" w:rsidR="005B35DC" w:rsidRDefault="005B35DC" w:rsidP="005B35DC"/>
    <w:p w14:paraId="3DD2960E" w14:textId="77777777" w:rsidR="005B35DC" w:rsidRDefault="005B35DC" w:rsidP="005B35DC">
      <w:r>
        <w:t xml:space="preserve">  createdAt DateTime @default(now())</w:t>
      </w:r>
    </w:p>
    <w:p w14:paraId="52D35C18" w14:textId="77777777" w:rsidR="005B35DC" w:rsidRDefault="005B35DC" w:rsidP="005B35DC">
      <w:r>
        <w:t xml:space="preserve">  updatedAt DateTim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grade String</w:t>
      </w:r>
    </w:p>
    <w:p w14:paraId="6CD1F473" w14:textId="77777777" w:rsidR="005B35DC" w:rsidRDefault="005B35DC" w:rsidP="005B35DC"/>
    <w:p w14:paraId="4D9BCB39" w14:textId="77777777" w:rsidR="005B35DC" w:rsidRDefault="005B35DC" w:rsidP="005B35DC">
      <w:r>
        <w:t xml:space="preserve">  userId String</w:t>
      </w:r>
    </w:p>
    <w:p w14:paraId="6CD035D3" w14:textId="77777777" w:rsidR="005B35DC" w:rsidRDefault="005B35DC" w:rsidP="005B35DC">
      <w:r>
        <w:t xml:space="preserve">  user   User   @relation(fields: [userId], references: [id], onDelete: Cascade)</w:t>
      </w:r>
    </w:p>
    <w:p w14:paraId="0AADE3FB" w14:textId="77777777" w:rsidR="005B35DC" w:rsidRDefault="005B35DC" w:rsidP="005B35DC"/>
    <w:p w14:paraId="4C0FBF44" w14:textId="77777777" w:rsidR="005B35DC" w:rsidRDefault="005B35DC" w:rsidP="005B35DC">
      <w:r>
        <w:t xml:space="preserve">  courseId String</w:t>
      </w:r>
    </w:p>
    <w:p w14:paraId="13297E8E" w14:textId="77777777" w:rsidR="005B35DC" w:rsidRDefault="005B35DC" w:rsidP="005B35DC">
      <w:r>
        <w:t xml:space="preserve">  course   Course @relation(fields: [courseId], references: [id], onDelete: Cascade)</w:t>
      </w:r>
    </w:p>
    <w:p w14:paraId="39E8C1D0" w14:textId="77777777" w:rsidR="005B35DC" w:rsidRDefault="005B35DC" w:rsidP="005B35DC"/>
    <w:p w14:paraId="31601331" w14:textId="77777777" w:rsidR="005B35DC" w:rsidRDefault="005B35DC" w:rsidP="005B35DC">
      <w:r>
        <w:t xml:space="preserve">  completedAt DateTime @default(now())</w:t>
      </w:r>
    </w:p>
    <w:p w14:paraId="4DCD1558" w14:textId="77777777" w:rsidR="005B35DC" w:rsidRDefault="005B35DC" w:rsidP="005B35DC"/>
    <w:p w14:paraId="4FB8A2F1" w14:textId="77777777" w:rsidR="005B35DC" w:rsidRDefault="005B35DC" w:rsidP="005B35DC">
      <w:r>
        <w:t xml:space="preserve">  @@unique([userId, courseId])</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model CourseInterest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userId String</w:t>
      </w:r>
    </w:p>
    <w:p w14:paraId="25E10455" w14:textId="77777777" w:rsidR="005B35DC" w:rsidRDefault="005B35DC" w:rsidP="005B35DC">
      <w:r>
        <w:t xml:space="preserve">  user   User   @relation(fields: [userId], references: [id], onDelete: Cascade)</w:t>
      </w:r>
    </w:p>
    <w:p w14:paraId="447001BA" w14:textId="77777777" w:rsidR="005B35DC" w:rsidRDefault="005B35DC" w:rsidP="005B35DC"/>
    <w:p w14:paraId="17FF160A" w14:textId="77777777" w:rsidR="005B35DC" w:rsidRDefault="005B35DC" w:rsidP="005B35DC">
      <w:r>
        <w:t xml:space="preserve">  courseId String</w:t>
      </w:r>
    </w:p>
    <w:p w14:paraId="2FFD2C77" w14:textId="77777777" w:rsidR="005B35DC" w:rsidRDefault="005B35DC" w:rsidP="005B35DC">
      <w:r>
        <w:t xml:space="preserve">  course   Course @relation(fields: [courseId], references: [id], onDelete: Cascade)</w:t>
      </w:r>
    </w:p>
    <w:p w14:paraId="1E9F98DD" w14:textId="77777777" w:rsidR="005B35DC" w:rsidRDefault="005B35DC" w:rsidP="005B35DC"/>
    <w:p w14:paraId="6BB822A2" w14:textId="77777777" w:rsidR="005B35DC" w:rsidRDefault="005B35DC" w:rsidP="005B35DC">
      <w:r>
        <w:t xml:space="preserve">  expressedAt DateTime @default(now())</w:t>
      </w:r>
    </w:p>
    <w:p w14:paraId="1215A494" w14:textId="77777777" w:rsidR="005B35DC" w:rsidRDefault="005B35DC" w:rsidP="005B35DC"/>
    <w:p w14:paraId="635781D4" w14:textId="77777777" w:rsidR="005B35DC" w:rsidRDefault="005B35DC" w:rsidP="005B35DC">
      <w:r>
        <w:t xml:space="preserve">  @@unique([userId, courseId])</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18ADA483" w:rsidR="005B35DC" w:rsidRPr="005B35DC" w:rsidRDefault="000F3A09" w:rsidP="005B35DC">
      <w:pPr>
        <w:rPr>
          <w:b/>
          <w:bCs/>
          <w:u w:val="single"/>
        </w:rPr>
      </w:pPr>
      <w:r>
        <w:rPr>
          <w:noProof/>
        </w:rPr>
        <w:drawing>
          <wp:inline distT="0" distB="0" distL="0" distR="0" wp14:anchorId="588D01DE" wp14:editId="5CA4EE53">
            <wp:extent cx="6129655" cy="4176395"/>
            <wp:effectExtent l="0" t="0" r="4445" b="0"/>
            <wp:docPr id="179601733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17337" name="Picture 1" descr="A diagram of a course&#10;&#10;AI-generated content may be incorrect."/>
                    <pic:cNvPicPr/>
                  </pic:nvPicPr>
                  <pic:blipFill>
                    <a:blip r:embed="rId16"/>
                    <a:stretch>
                      <a:fillRect/>
                    </a:stretch>
                  </pic:blipFill>
                  <pic:spPr>
                    <a:xfrm>
                      <a:off x="0" y="0"/>
                      <a:ext cx="6129655" cy="4176395"/>
                    </a:xfrm>
                    <a:prstGeom prst="rect">
                      <a:avLst/>
                    </a:prstGeom>
                  </pic:spPr>
                </pic:pic>
              </a:graphicData>
            </a:graphic>
          </wp:inline>
        </w:drawing>
      </w:r>
    </w:p>
    <w:p w14:paraId="74577DD6" w14:textId="77777777" w:rsidR="005B35DC" w:rsidRDefault="005B35DC" w:rsidP="005B35DC"/>
    <w:p w14:paraId="5E5B244C" w14:textId="77777777" w:rsidR="005B35DC" w:rsidRDefault="005B35DC" w:rsidP="005B35DC"/>
    <w:p w14:paraId="4830BC27" w14:textId="77777777" w:rsidR="000F3A09" w:rsidRDefault="000F3A09" w:rsidP="005B35DC"/>
    <w:p w14:paraId="2281B95A" w14:textId="77777777" w:rsidR="000F3A09" w:rsidRDefault="000F3A09" w:rsidP="005B35DC"/>
    <w:p w14:paraId="3D6500CB" w14:textId="77777777" w:rsidR="000F3A09" w:rsidRDefault="000F3A09" w:rsidP="005B35DC"/>
    <w:p w14:paraId="288C3E04" w14:textId="77777777" w:rsidR="000F3A09" w:rsidRDefault="000F3A09" w:rsidP="005B35DC"/>
    <w:p w14:paraId="0BC23408" w14:textId="77777777" w:rsidR="000F3A09" w:rsidRDefault="000F3A09" w:rsidP="005B35DC"/>
    <w:p w14:paraId="66E026A2" w14:textId="77777777" w:rsidR="000F3A09" w:rsidRDefault="000F3A09" w:rsidP="005B35DC"/>
    <w:p w14:paraId="1AED9A3F" w14:textId="77777777" w:rsidR="000F3A09" w:rsidRDefault="000F3A09" w:rsidP="005B35DC"/>
    <w:p w14:paraId="30DA7E2A" w14:textId="77777777" w:rsidR="000F3A09" w:rsidRDefault="000F3A09" w:rsidP="005B35DC"/>
    <w:p w14:paraId="74977571" w14:textId="77777777" w:rsidR="000F3A09" w:rsidRDefault="000F3A09" w:rsidP="005B35DC"/>
    <w:p w14:paraId="0C18923F" w14:textId="77777777" w:rsidR="000F3A09" w:rsidRDefault="000F3A09" w:rsidP="005B35DC"/>
    <w:p w14:paraId="4BBDC107" w14:textId="77777777" w:rsidR="000F3A09" w:rsidRDefault="000F3A09" w:rsidP="005B35DC"/>
    <w:p w14:paraId="0D699C6A" w14:textId="77777777" w:rsidR="000F3A09" w:rsidRDefault="000F3A09" w:rsidP="005B35DC"/>
    <w:p w14:paraId="336514E8" w14:textId="77777777" w:rsidR="000F3A09" w:rsidRDefault="000F3A09" w:rsidP="005B35DC"/>
    <w:p w14:paraId="71F59C50" w14:textId="77777777" w:rsidR="000F3A09" w:rsidRPr="005B35DC" w:rsidRDefault="000F3A09" w:rsidP="005B35DC"/>
    <w:p w14:paraId="72246189" w14:textId="07260153" w:rsidR="003E0F59" w:rsidRDefault="003E0F59" w:rsidP="00812CB5">
      <w:pPr>
        <w:pStyle w:val="Heading1"/>
        <w:numPr>
          <w:ilvl w:val="0"/>
          <w:numId w:val="32"/>
        </w:numPr>
        <w:spacing w:before="240" w:after="120"/>
      </w:pPr>
      <w:r w:rsidRPr="00400B37">
        <w:lastRenderedPageBreak/>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UserByUsername(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UserById(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StudentById(studentId)</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Students()</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Instructors()</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Courses()</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Code(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Id(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sByCategory(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sByStatus(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createCourse(courseData)</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pdateCourse(id, courseData)</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Course(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lassById(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lassByClassId(classId)</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gisterStudentForClass(classId, userId)</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nregisterStudentFromClass(classId, userId)</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assignInstructorToClass(classId, instructorId)</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expressInterestInCourse(userId, courseId)</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moveInterestInCourse(userId, courseId)</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InstructorInterests(instructorId)</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Interests(courseId)</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lastRenderedPageBreak/>
        <w:t>addCompletedCourse(userId, courseId,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pdateCompletedCourseGrade(userId, courseId,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api/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api/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api/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api/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api/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api/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AllCourses()</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CourseByCode(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registerForClass(formData)</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unregisterFromClass(formData)</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expressInterestInCourse(formData)</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57864C70" w14:textId="77777777" w:rsidR="000F3A09" w:rsidRDefault="000F3A09" w:rsidP="008831A5">
      <w:pPr>
        <w:rPr>
          <w:rFonts w:ascii="Times New Roman" w:eastAsia="Times New Roman" w:hAnsi="Times New Roman" w:cs="Times New Roman"/>
          <w:color w:val="auto"/>
          <w:sz w:val="24"/>
          <w:szCs w:val="24"/>
        </w:rPr>
      </w:pPr>
    </w:p>
    <w:p w14:paraId="6CE359B2" w14:textId="77777777" w:rsidR="000F3A09" w:rsidRDefault="000F3A09" w:rsidP="008831A5">
      <w:pPr>
        <w:rPr>
          <w:rFonts w:ascii="Times New Roman" w:eastAsia="Times New Roman" w:hAnsi="Times New Roman" w:cs="Times New Roman"/>
          <w:color w:val="auto"/>
          <w:sz w:val="24"/>
          <w:szCs w:val="24"/>
        </w:rPr>
      </w:pPr>
    </w:p>
    <w:p w14:paraId="191F015D" w14:textId="77777777" w:rsidR="000F3A09" w:rsidRDefault="000F3A09" w:rsidP="008831A5">
      <w:pPr>
        <w:rPr>
          <w:rFonts w:ascii="Times New Roman" w:eastAsia="Times New Roman" w:hAnsi="Times New Roman" w:cs="Times New Roman"/>
          <w:color w:val="auto"/>
          <w:sz w:val="24"/>
          <w:szCs w:val="24"/>
        </w:rPr>
      </w:pPr>
    </w:p>
    <w:p w14:paraId="487A48EE" w14:textId="77777777" w:rsidR="000F3A09" w:rsidRDefault="000F3A09" w:rsidP="008831A5">
      <w:pPr>
        <w:rPr>
          <w:rFonts w:ascii="Times New Roman" w:eastAsia="Times New Roman" w:hAnsi="Times New Roman" w:cs="Times New Roman"/>
          <w:color w:val="auto"/>
          <w:sz w:val="24"/>
          <w:szCs w:val="24"/>
        </w:rPr>
      </w:pPr>
    </w:p>
    <w:p w14:paraId="13EE5501" w14:textId="77777777" w:rsidR="000F3A09" w:rsidRDefault="000F3A09" w:rsidP="008831A5">
      <w:pPr>
        <w:rPr>
          <w:rFonts w:ascii="Times New Roman" w:eastAsia="Times New Roman" w:hAnsi="Times New Roman" w:cs="Times New Roman"/>
          <w:color w:val="auto"/>
          <w:sz w:val="24"/>
          <w:szCs w:val="24"/>
        </w:rPr>
      </w:pPr>
    </w:p>
    <w:p w14:paraId="5F14A313" w14:textId="77777777" w:rsidR="000F3A09" w:rsidRDefault="000F3A09" w:rsidP="008831A5">
      <w:pPr>
        <w:rPr>
          <w:rFonts w:ascii="Times New Roman" w:eastAsia="Times New Roman" w:hAnsi="Times New Roman" w:cs="Times New Roman"/>
          <w:color w:val="auto"/>
          <w:sz w:val="24"/>
          <w:szCs w:val="24"/>
        </w:rPr>
      </w:pPr>
    </w:p>
    <w:p w14:paraId="4788B087" w14:textId="77777777" w:rsidR="000F3A09" w:rsidRDefault="000F3A09" w:rsidP="008831A5">
      <w:pPr>
        <w:rPr>
          <w:rFonts w:ascii="Times New Roman" w:eastAsia="Times New Roman" w:hAnsi="Times New Roman" w:cs="Times New Roman"/>
          <w:color w:val="auto"/>
          <w:sz w:val="24"/>
          <w:szCs w:val="24"/>
        </w:rPr>
      </w:pPr>
    </w:p>
    <w:p w14:paraId="43FFBD2E" w14:textId="77777777" w:rsidR="000F3A09" w:rsidRDefault="000F3A09" w:rsidP="008831A5">
      <w:pPr>
        <w:rPr>
          <w:rFonts w:ascii="Times New Roman" w:eastAsia="Times New Roman" w:hAnsi="Times New Roman" w:cs="Times New Roman"/>
          <w:color w:val="auto"/>
          <w:sz w:val="24"/>
          <w:szCs w:val="24"/>
        </w:rPr>
      </w:pPr>
    </w:p>
    <w:p w14:paraId="1204DE5C" w14:textId="77777777" w:rsidR="000F3A09" w:rsidRDefault="000F3A09"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lastRenderedPageBreak/>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rsidRPr="008A055C">
        <w:t>// 1. Total number of users by role</w:t>
      </w:r>
    </w:p>
    <w:p w14:paraId="2DB1C9EF" w14:textId="77777777" w:rsidR="008A7A9F" w:rsidRPr="008A055C" w:rsidRDefault="008A7A9F" w:rsidP="008A7A9F">
      <w:pPr>
        <w:ind w:left="0" w:firstLine="0"/>
      </w:pPr>
      <w:r w:rsidRPr="008A055C">
        <w:t>export async function getUserCountsByRole() {</w:t>
      </w:r>
    </w:p>
    <w:p w14:paraId="189CA04E" w14:textId="77777777" w:rsidR="008A7A9F" w:rsidRPr="008A055C" w:rsidRDefault="008A7A9F" w:rsidP="008A7A9F">
      <w:pPr>
        <w:ind w:left="0" w:firstLine="0"/>
      </w:pPr>
      <w:r w:rsidRPr="008A055C">
        <w:t>  return prisma.user.groupBy({</w:t>
      </w:r>
    </w:p>
    <w:p w14:paraId="4BBE98F1" w14:textId="77777777" w:rsidR="008A7A9F" w:rsidRPr="008A055C" w:rsidRDefault="008A7A9F" w:rsidP="008A7A9F">
      <w:pPr>
        <w:ind w:left="0" w:firstLine="0"/>
      </w:pPr>
      <w:r w:rsidRPr="008A055C">
        <w:t>    by: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export async function getStudentCountPerCourse() {</w:t>
      </w:r>
    </w:p>
    <w:p w14:paraId="4282A9C9" w14:textId="77777777" w:rsidR="008A7A9F" w:rsidRPr="008A055C" w:rsidRDefault="008A7A9F" w:rsidP="008A7A9F">
      <w:pPr>
        <w:ind w:left="0" w:firstLine="0"/>
      </w:pPr>
      <w:r w:rsidRPr="008A055C">
        <w:t>  return prisma.course.findMany({</w:t>
      </w:r>
    </w:p>
    <w:p w14:paraId="29B84D3A" w14:textId="77777777" w:rsidR="008A7A9F" w:rsidRPr="008A055C" w:rsidRDefault="008A7A9F" w:rsidP="008A7A9F">
      <w:pPr>
        <w:ind w:left="0" w:firstLine="0"/>
      </w:pPr>
      <w:r w:rsidRPr="008A055C">
        <w:t>    select: {</w:t>
      </w:r>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classes: {</w:t>
      </w:r>
    </w:p>
    <w:p w14:paraId="67A1AF63" w14:textId="77777777" w:rsidR="008A7A9F" w:rsidRPr="008A055C" w:rsidRDefault="008A7A9F" w:rsidP="008A7A9F">
      <w:pPr>
        <w:ind w:left="0" w:firstLine="0"/>
      </w:pPr>
      <w:r w:rsidRPr="008A055C">
        <w:t>        select: {</w:t>
      </w:r>
    </w:p>
    <w:p w14:paraId="40D26473" w14:textId="77777777" w:rsidR="008A7A9F" w:rsidRPr="008A055C" w:rsidRDefault="008A7A9F" w:rsidP="008A7A9F">
      <w:pPr>
        <w:ind w:left="0" w:firstLine="0"/>
      </w:pPr>
      <w:r w:rsidRPr="008A055C">
        <w:t>          registeredStudents: {</w:t>
      </w:r>
    </w:p>
    <w:p w14:paraId="62645ED3" w14:textId="77777777" w:rsidR="008A7A9F" w:rsidRPr="008A055C" w:rsidRDefault="008A7A9F" w:rsidP="008A7A9F">
      <w:pPr>
        <w:ind w:left="0" w:firstLine="0"/>
      </w:pPr>
      <w:r w:rsidRPr="008A055C">
        <w:t>            select: { id: true }</w:t>
      </w:r>
    </w:p>
    <w:p w14:paraId="3F96B6B2" w14:textId="77777777" w:rsidR="008A7A9F" w:rsidRPr="008A055C" w:rsidRDefault="008A7A9F" w:rsidP="008A7A9F">
      <w:pPr>
        <w:ind w:left="0" w:firstLine="0"/>
      </w:pPr>
      <w:r w:rsidRPr="008A055C">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export async function getInstructorClassCount() {</w:t>
      </w:r>
    </w:p>
    <w:p w14:paraId="3043347F" w14:textId="77777777" w:rsidR="008A7A9F" w:rsidRPr="008A055C" w:rsidRDefault="008A7A9F" w:rsidP="008A7A9F">
      <w:pPr>
        <w:ind w:left="0" w:firstLine="0"/>
      </w:pPr>
      <w:r w:rsidRPr="008A055C">
        <w:t>  return prisma.user.findMany({</w:t>
      </w:r>
    </w:p>
    <w:p w14:paraId="1D41B951" w14:textId="77777777" w:rsidR="008A7A9F" w:rsidRPr="008A055C" w:rsidRDefault="008A7A9F" w:rsidP="008A7A9F">
      <w:pPr>
        <w:ind w:left="0" w:firstLine="0"/>
      </w:pPr>
      <w:r w:rsidRPr="008A055C">
        <w:t>    where: { role: 'instructor' },</w:t>
      </w:r>
    </w:p>
    <w:p w14:paraId="7D6F0F58" w14:textId="77777777" w:rsidR="008A7A9F" w:rsidRPr="008A055C" w:rsidRDefault="008A7A9F" w:rsidP="008A7A9F">
      <w:pPr>
        <w:ind w:left="0" w:firstLine="0"/>
      </w:pPr>
      <w:r w:rsidRPr="008A055C">
        <w:t>    select: {</w:t>
      </w:r>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count: {</w:t>
      </w:r>
    </w:p>
    <w:p w14:paraId="7F0DAA43" w14:textId="77777777" w:rsidR="008A7A9F" w:rsidRPr="008A055C" w:rsidRDefault="008A7A9F" w:rsidP="008A7A9F">
      <w:pPr>
        <w:ind w:left="0" w:firstLine="0"/>
      </w:pPr>
      <w:r w:rsidRPr="008A055C">
        <w:t>        select: { assignedClasses: true }</w:t>
      </w:r>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export async function getCourseCompletionRates() {</w:t>
      </w:r>
    </w:p>
    <w:p w14:paraId="5CFF7C6B" w14:textId="77777777" w:rsidR="008A7A9F" w:rsidRPr="008A055C" w:rsidRDefault="008A7A9F" w:rsidP="008A7A9F">
      <w:pPr>
        <w:ind w:left="0" w:firstLine="0"/>
      </w:pPr>
      <w:r w:rsidRPr="008A055C">
        <w:t>  const courses = await prisma.course.findMany({</w:t>
      </w:r>
    </w:p>
    <w:p w14:paraId="5054ED49" w14:textId="77777777" w:rsidR="008A7A9F" w:rsidRPr="008A055C" w:rsidRDefault="008A7A9F" w:rsidP="008A7A9F">
      <w:pPr>
        <w:ind w:left="0" w:firstLine="0"/>
      </w:pPr>
      <w:r w:rsidRPr="008A055C">
        <w:t>    include: {</w:t>
      </w:r>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classes: {</w:t>
      </w:r>
    </w:p>
    <w:p w14:paraId="4BAC214D" w14:textId="77777777" w:rsidR="008A7A9F" w:rsidRPr="008A055C" w:rsidRDefault="008A7A9F" w:rsidP="008A7A9F">
      <w:pPr>
        <w:ind w:left="0" w:firstLine="0"/>
      </w:pPr>
      <w:r w:rsidRPr="008A055C">
        <w:t>        select: {</w:t>
      </w:r>
    </w:p>
    <w:p w14:paraId="25866F46" w14:textId="77777777" w:rsidR="008A7A9F" w:rsidRPr="008A055C" w:rsidRDefault="008A7A9F" w:rsidP="008A7A9F">
      <w:pPr>
        <w:ind w:left="0" w:firstLine="0"/>
      </w:pPr>
      <w:r w:rsidRPr="008A055C">
        <w:t>          registeredStudents: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return courses.map(course =&gt; {</w:t>
      </w:r>
    </w:p>
    <w:p w14:paraId="37F3FCE8" w14:textId="77777777" w:rsidR="008A7A9F" w:rsidRPr="008A055C" w:rsidRDefault="008A7A9F" w:rsidP="008A7A9F">
      <w:pPr>
        <w:ind w:left="0" w:firstLine="0"/>
      </w:pPr>
      <w:r w:rsidRPr="008A055C">
        <w:t>    const registered = course.classes.reduce((sum, cls) =&gt; sum + cls.registeredStudents.length, 0);</w:t>
      </w:r>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code: course.code,</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completed: course.completions.length,</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completionRate: registered ? (course.completions.length / registered) : 0</w:t>
      </w:r>
    </w:p>
    <w:p w14:paraId="7F227B2B" w14:textId="77777777" w:rsidR="008A7A9F" w:rsidRPr="008A055C" w:rsidRDefault="008A7A9F" w:rsidP="008A7A9F">
      <w:pPr>
        <w:ind w:left="0" w:firstLine="0"/>
      </w:pPr>
      <w:r w:rsidRPr="008A055C">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export async function getMostCompletedCourses(limit = 5) {</w:t>
      </w:r>
    </w:p>
    <w:p w14:paraId="6DA7EA1C" w14:textId="77777777" w:rsidR="008A7A9F" w:rsidRPr="008A055C" w:rsidRDefault="008A7A9F" w:rsidP="008A7A9F">
      <w:pPr>
        <w:ind w:left="0" w:firstLine="0"/>
      </w:pPr>
      <w:r w:rsidRPr="008A055C">
        <w:t>  return prisma.course.findMany({</w:t>
      </w:r>
    </w:p>
    <w:p w14:paraId="5DCD1AD2" w14:textId="77777777" w:rsidR="008A7A9F" w:rsidRPr="008A055C" w:rsidRDefault="008A7A9F" w:rsidP="008A7A9F">
      <w:pPr>
        <w:ind w:left="0" w:firstLine="0"/>
      </w:pPr>
      <w:r w:rsidRPr="008A055C">
        <w:t>    orderBy: {</w:t>
      </w:r>
    </w:p>
    <w:p w14:paraId="208AE4CD" w14:textId="77777777" w:rsidR="008A7A9F" w:rsidRPr="008A055C" w:rsidRDefault="008A7A9F" w:rsidP="008A7A9F">
      <w:pPr>
        <w:ind w:left="0" w:firstLine="0"/>
      </w:pPr>
      <w:r w:rsidRPr="008A055C">
        <w:t>      completions: {</w:t>
      </w:r>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select: {</w:t>
      </w:r>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count: {</w:t>
      </w:r>
    </w:p>
    <w:p w14:paraId="6E6F9079" w14:textId="77777777" w:rsidR="008A7A9F" w:rsidRPr="008A055C" w:rsidRDefault="008A7A9F" w:rsidP="008A7A9F">
      <w:pPr>
        <w:ind w:left="0" w:firstLine="0"/>
      </w:pPr>
      <w:r w:rsidRPr="008A055C">
        <w:t>        select: { completions: true }</w:t>
      </w:r>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lastRenderedPageBreak/>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export async function getTotalActiveClasses() {</w:t>
      </w:r>
    </w:p>
    <w:p w14:paraId="05462812" w14:textId="77777777" w:rsidR="008A7A9F" w:rsidRPr="008A055C" w:rsidRDefault="008A7A9F" w:rsidP="008A7A9F">
      <w:pPr>
        <w:ind w:left="0" w:firstLine="0"/>
      </w:pPr>
      <w:r w:rsidRPr="008A055C">
        <w:t>  return prisma.class.count();</w:t>
      </w:r>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export async function getCourseCountByStatus() {</w:t>
      </w:r>
    </w:p>
    <w:p w14:paraId="457333B8" w14:textId="77777777" w:rsidR="008A7A9F" w:rsidRPr="008A055C" w:rsidRDefault="008A7A9F" w:rsidP="008A7A9F">
      <w:pPr>
        <w:ind w:left="0" w:firstLine="0"/>
      </w:pPr>
      <w:r w:rsidRPr="008A055C">
        <w:t>  return prisma.course.groupBy({</w:t>
      </w:r>
    </w:p>
    <w:p w14:paraId="6F940224" w14:textId="77777777" w:rsidR="008A7A9F" w:rsidRPr="008A055C" w:rsidRDefault="008A7A9F" w:rsidP="008A7A9F">
      <w:pPr>
        <w:ind w:left="0" w:firstLine="0"/>
      </w:pPr>
      <w:r w:rsidRPr="008A055C">
        <w:t>    by: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export async function getInstructorInterestPerCourse() {</w:t>
      </w:r>
    </w:p>
    <w:p w14:paraId="66FDCCE6" w14:textId="77777777" w:rsidR="008A7A9F" w:rsidRPr="008A055C" w:rsidRDefault="008A7A9F" w:rsidP="008A7A9F">
      <w:pPr>
        <w:ind w:left="0" w:firstLine="0"/>
      </w:pPr>
      <w:r w:rsidRPr="008A055C">
        <w:t>  return prisma.course.findMany({</w:t>
      </w:r>
    </w:p>
    <w:p w14:paraId="31AA8C7D" w14:textId="77777777" w:rsidR="008A7A9F" w:rsidRPr="008A055C" w:rsidRDefault="008A7A9F" w:rsidP="008A7A9F">
      <w:pPr>
        <w:ind w:left="0" w:firstLine="0"/>
      </w:pPr>
      <w:r w:rsidRPr="008A055C">
        <w:t>    select: {</w:t>
      </w:r>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t>      _count: {</w:t>
      </w:r>
    </w:p>
    <w:p w14:paraId="5458634A" w14:textId="77777777" w:rsidR="008A7A9F" w:rsidRPr="008A055C" w:rsidRDefault="008A7A9F" w:rsidP="008A7A9F">
      <w:pPr>
        <w:ind w:left="0" w:firstLine="0"/>
      </w:pPr>
      <w:r w:rsidRPr="008A055C">
        <w:t>        select: { interests: true }</w:t>
      </w:r>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export async function getAveragePrerequisiteCount() {</w:t>
      </w:r>
    </w:p>
    <w:p w14:paraId="37690226" w14:textId="77777777" w:rsidR="008A7A9F" w:rsidRPr="008A055C" w:rsidRDefault="008A7A9F" w:rsidP="008A7A9F">
      <w:pPr>
        <w:ind w:left="0" w:firstLine="0"/>
      </w:pPr>
      <w:r w:rsidRPr="008A055C">
        <w:t>  const courses = await prisma.course.findMany();</w:t>
      </w:r>
    </w:p>
    <w:p w14:paraId="52844CB0" w14:textId="77777777" w:rsidR="008A7A9F" w:rsidRPr="008A055C" w:rsidRDefault="008A7A9F" w:rsidP="008A7A9F">
      <w:pPr>
        <w:ind w:left="0" w:firstLine="0"/>
      </w:pPr>
      <w:r w:rsidRPr="008A055C">
        <w:t>  const total = courses.reduce((sum, course) =&gt; {</w:t>
      </w:r>
    </w:p>
    <w:p w14:paraId="387ED075" w14:textId="77777777" w:rsidR="008A7A9F" w:rsidRPr="008A055C" w:rsidRDefault="008A7A9F" w:rsidP="008A7A9F">
      <w:pPr>
        <w:ind w:left="0" w:firstLine="0"/>
      </w:pPr>
      <w:r w:rsidRPr="008A055C">
        <w:t>    const count = course.prerequisites ? course.prerequisites.split(',').length : 0;</w:t>
      </w:r>
    </w:p>
    <w:p w14:paraId="740FEE25" w14:textId="77777777" w:rsidR="008A7A9F" w:rsidRPr="008A055C" w:rsidRDefault="008A7A9F" w:rsidP="008A7A9F">
      <w:pPr>
        <w:ind w:left="0" w:firstLine="0"/>
      </w:pPr>
      <w:r w:rsidRPr="008A055C">
        <w:t>    return sum + count;</w:t>
      </w:r>
    </w:p>
    <w:p w14:paraId="222FF2E3" w14:textId="77777777" w:rsidR="008A7A9F" w:rsidRPr="008A055C" w:rsidRDefault="008A7A9F" w:rsidP="008A7A9F">
      <w:pPr>
        <w:ind w:left="0" w:firstLine="0"/>
      </w:pPr>
      <w:r w:rsidRPr="008A055C">
        <w:t>  }, 0);</w:t>
      </w:r>
    </w:p>
    <w:p w14:paraId="2485A23E" w14:textId="77777777" w:rsidR="008A7A9F" w:rsidRPr="008A055C" w:rsidRDefault="008A7A9F" w:rsidP="008A7A9F">
      <w:pPr>
        <w:ind w:left="0" w:firstLine="0"/>
      </w:pPr>
      <w:r w:rsidRPr="008A055C">
        <w:t>  return courses.length ? (total / courses.length).toFixed(2) : 0;</w:t>
      </w:r>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const coreCourses = ['CMPS151', 'CMPS251', 'CMPS350'];</w:t>
      </w:r>
    </w:p>
    <w:p w14:paraId="3466E8BF" w14:textId="77777777" w:rsidR="008A7A9F" w:rsidRPr="008A055C" w:rsidRDefault="008A7A9F" w:rsidP="008A7A9F">
      <w:pPr>
        <w:ind w:left="0" w:firstLine="0"/>
      </w:pPr>
      <w:r w:rsidRPr="008A055C">
        <w:t>export async function getStudentsCompletedCoreCourses() {</w:t>
      </w:r>
    </w:p>
    <w:p w14:paraId="6AFBA965" w14:textId="77777777" w:rsidR="008A7A9F" w:rsidRPr="008A055C" w:rsidRDefault="008A7A9F" w:rsidP="008A7A9F">
      <w:pPr>
        <w:ind w:left="0" w:firstLine="0"/>
      </w:pPr>
      <w:r w:rsidRPr="008A055C">
        <w:lastRenderedPageBreak/>
        <w:t>  const students = await prisma.user.findMany({</w:t>
      </w:r>
    </w:p>
    <w:p w14:paraId="539E88DE" w14:textId="77777777" w:rsidR="008A7A9F" w:rsidRPr="008A055C" w:rsidRDefault="008A7A9F" w:rsidP="008A7A9F">
      <w:pPr>
        <w:ind w:left="0" w:firstLine="0"/>
      </w:pPr>
      <w:r w:rsidRPr="008A055C">
        <w:t>    where: { role: 'student' },</w:t>
      </w:r>
    </w:p>
    <w:p w14:paraId="03F58C30" w14:textId="77777777" w:rsidR="008A7A9F" w:rsidRPr="008A055C" w:rsidRDefault="008A7A9F" w:rsidP="008A7A9F">
      <w:pPr>
        <w:ind w:left="0" w:firstLine="0"/>
      </w:pPr>
      <w:r w:rsidRPr="008A055C">
        <w:t>    include: {</w:t>
      </w:r>
    </w:p>
    <w:p w14:paraId="7E0FB140" w14:textId="77777777" w:rsidR="008A7A9F" w:rsidRPr="008A055C" w:rsidRDefault="008A7A9F" w:rsidP="008A7A9F">
      <w:pPr>
        <w:ind w:left="0" w:firstLine="0"/>
      </w:pPr>
      <w:r w:rsidRPr="008A055C">
        <w:t>      completedCourses: {</w:t>
      </w:r>
    </w:p>
    <w:p w14:paraId="3B0FDDB6" w14:textId="77777777" w:rsidR="008A7A9F" w:rsidRPr="008A055C" w:rsidRDefault="008A7A9F" w:rsidP="008A7A9F">
      <w:pPr>
        <w:ind w:left="0" w:firstLine="0"/>
      </w:pPr>
      <w:r w:rsidRPr="008A055C">
        <w:t>        include: { course: true }</w:t>
      </w:r>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return students.filter(student =&gt; {</w:t>
      </w:r>
    </w:p>
    <w:p w14:paraId="7D5D4C93" w14:textId="77777777" w:rsidR="008A7A9F" w:rsidRPr="008A055C" w:rsidRDefault="008A7A9F" w:rsidP="008A7A9F">
      <w:pPr>
        <w:ind w:left="0" w:firstLine="0"/>
      </w:pPr>
      <w:r w:rsidRPr="008A055C">
        <w:t>    const completedCodes = student.completedCourses.map(c =&gt; c.course.code);</w:t>
      </w:r>
    </w:p>
    <w:p w14:paraId="7F4FABFE" w14:textId="77777777" w:rsidR="008A7A9F" w:rsidRPr="008A055C" w:rsidRDefault="008A7A9F" w:rsidP="008A7A9F">
      <w:pPr>
        <w:ind w:left="0" w:firstLine="0"/>
      </w:pPr>
      <w:r w:rsidRPr="008A055C">
        <w:t>    return coreCourses.every(code =&gt; completedCodes.includes(code));</w:t>
      </w:r>
    </w:p>
    <w:p w14:paraId="2E863492" w14:textId="77777777" w:rsidR="008A7A9F" w:rsidRPr="008A055C" w:rsidRDefault="008A7A9F" w:rsidP="008A7A9F">
      <w:pPr>
        <w:ind w:left="0" w:firstLine="0"/>
      </w:pPr>
      <w:r w:rsidRPr="008A055C">
        <w:t>  }).map(s =&gt; ({ id: s.id, name: s.name, username: s.username }));</w:t>
      </w:r>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1A6C676" w14:textId="77777777" w:rsidR="000F3A09" w:rsidRDefault="000F3A09" w:rsidP="00F16331"/>
    <w:p w14:paraId="61AEC505" w14:textId="77777777" w:rsidR="000F3A09" w:rsidRDefault="000F3A09" w:rsidP="00F16331"/>
    <w:p w14:paraId="2DCBA346" w14:textId="77777777" w:rsidR="000F3A09" w:rsidRDefault="000F3A09" w:rsidP="00F16331"/>
    <w:p w14:paraId="527F2132" w14:textId="77777777" w:rsidR="000F3A09" w:rsidRDefault="000F3A09" w:rsidP="00F16331"/>
    <w:p w14:paraId="36DCD6F8" w14:textId="77777777" w:rsidR="000F3A09" w:rsidRDefault="000F3A09" w:rsidP="00F16331"/>
    <w:p w14:paraId="2C026F9B" w14:textId="77777777" w:rsidR="000F3A09" w:rsidRDefault="000F3A09" w:rsidP="00F16331"/>
    <w:p w14:paraId="7CB731D6" w14:textId="77777777" w:rsidR="000F3A09" w:rsidRDefault="000F3A09" w:rsidP="00F16331"/>
    <w:p w14:paraId="63D6CA25" w14:textId="77777777" w:rsidR="000F3A09" w:rsidRDefault="000F3A09" w:rsidP="00F16331"/>
    <w:p w14:paraId="59B2F982" w14:textId="77777777" w:rsidR="000F3A09" w:rsidRDefault="000F3A09" w:rsidP="00F16331"/>
    <w:p w14:paraId="1856A4E5" w14:textId="77777777" w:rsidR="000F3A09" w:rsidRDefault="000F3A09" w:rsidP="00F16331"/>
    <w:p w14:paraId="65F33E06" w14:textId="77777777" w:rsidR="000F3A09" w:rsidRDefault="000F3A09" w:rsidP="00F16331"/>
    <w:p w14:paraId="5D875164" w14:textId="77777777" w:rsidR="000F3A09" w:rsidRDefault="000F3A09" w:rsidP="00F16331"/>
    <w:p w14:paraId="5C9AA7CC" w14:textId="77777777" w:rsidR="000F3A09" w:rsidRDefault="000F3A09" w:rsidP="00F16331"/>
    <w:p w14:paraId="6B2BF06F" w14:textId="77777777" w:rsidR="000F3A09" w:rsidRDefault="000F3A09" w:rsidP="00F16331"/>
    <w:p w14:paraId="7DC91795" w14:textId="77777777" w:rsidR="000F3A09" w:rsidRDefault="000F3A09" w:rsidP="00F16331"/>
    <w:p w14:paraId="149060DF" w14:textId="77777777" w:rsidR="000F3A09" w:rsidRDefault="000F3A09" w:rsidP="00F16331"/>
    <w:p w14:paraId="30F1632D" w14:textId="77777777" w:rsidR="000F3A09" w:rsidRDefault="000F3A09" w:rsidP="00F16331"/>
    <w:p w14:paraId="59157BFC" w14:textId="77777777" w:rsidR="000F3A09" w:rsidRDefault="000F3A09" w:rsidP="00F16331"/>
    <w:p w14:paraId="13147CA8" w14:textId="77777777" w:rsidR="000F3A09" w:rsidRDefault="000F3A09" w:rsidP="00F16331"/>
    <w:p w14:paraId="36D7FC7C" w14:textId="77777777" w:rsidR="000F3A09" w:rsidRDefault="000F3A09" w:rsidP="00F16331"/>
    <w:p w14:paraId="26B17D9B" w14:textId="77777777" w:rsidR="000F3A09" w:rsidRDefault="000F3A09" w:rsidP="00F16331"/>
    <w:p w14:paraId="7EC1785F" w14:textId="77777777" w:rsidR="000F3A09" w:rsidRDefault="000F3A09" w:rsidP="00F16331"/>
    <w:p w14:paraId="61B6A1B0" w14:textId="77777777" w:rsidR="000F3A09" w:rsidRDefault="000F3A09"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lastRenderedPageBreak/>
        <w:t xml:space="preserve">Data </w:t>
      </w:r>
      <w:r w:rsidR="006D2FFF">
        <w:t>used in the statics</w:t>
      </w:r>
    </w:p>
    <w:p w14:paraId="2EAC9C9C" w14:textId="746B8563" w:rsidR="008A7A9F" w:rsidRDefault="008A7A9F" w:rsidP="008A7A9F">
      <w:r>
        <w:t xml:space="preserve">The data are the data from the prisma database </w:t>
      </w:r>
    </w:p>
    <w:p w14:paraId="17DBAD9D" w14:textId="5925629D" w:rsidR="008A7A9F" w:rsidRPr="008A7A9F" w:rsidRDefault="008A7A9F" w:rsidP="008A7A9F">
      <w:r>
        <w:rPr>
          <w:noProof/>
        </w:rPr>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7BF8AA39" w14:textId="77777777" w:rsidR="000F3A09" w:rsidRDefault="000F3A09" w:rsidP="00F16331"/>
    <w:p w14:paraId="64754CE1" w14:textId="77777777" w:rsidR="000F3A09" w:rsidRDefault="000F3A09" w:rsidP="00F16331"/>
    <w:p w14:paraId="122CF3EA" w14:textId="77777777" w:rsidR="000F3A09" w:rsidRDefault="000F3A09" w:rsidP="00F16331"/>
    <w:p w14:paraId="5593CD97" w14:textId="77777777" w:rsidR="000F3A09" w:rsidRDefault="000F3A09" w:rsidP="00F16331"/>
    <w:p w14:paraId="7E99F92D" w14:textId="77777777" w:rsidR="000F3A09" w:rsidRDefault="000F3A09" w:rsidP="00F16331"/>
    <w:p w14:paraId="399A8136" w14:textId="77777777" w:rsidR="000F3A09" w:rsidRDefault="000F3A09" w:rsidP="00F16331"/>
    <w:p w14:paraId="192023C3" w14:textId="77777777" w:rsidR="000F3A09" w:rsidRDefault="000F3A09" w:rsidP="00F16331"/>
    <w:p w14:paraId="47567F18" w14:textId="77777777" w:rsidR="000F3A09" w:rsidRDefault="000F3A09" w:rsidP="00F16331"/>
    <w:p w14:paraId="3AFB5ABF" w14:textId="77777777" w:rsidR="000F3A09" w:rsidRDefault="000F3A09" w:rsidP="00F16331"/>
    <w:p w14:paraId="28BCD82C" w14:textId="77777777" w:rsidR="000F3A09" w:rsidRDefault="000F3A09"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lastRenderedPageBreak/>
        <w:t>Conducted tests</w:t>
      </w:r>
      <w:r w:rsidR="007A7CEE">
        <w:t xml:space="preserve"> </w:t>
      </w:r>
    </w:p>
    <w:p w14:paraId="3D0269D0" w14:textId="77777777" w:rsidR="009C5755" w:rsidRDefault="009C5755" w:rsidP="009C5755"/>
    <w:p w14:paraId="4BBB8052" w14:textId="5B0F1738" w:rsidR="00112264" w:rsidRDefault="007D3A41" w:rsidP="009C5755">
      <w:r>
        <w:rPr>
          <w:noProof/>
        </w:rPr>
        <w:drawing>
          <wp:inline distT="0" distB="0" distL="0" distR="0" wp14:anchorId="6CFAB5CE" wp14:editId="20AF263C">
            <wp:extent cx="6129655" cy="3063240"/>
            <wp:effectExtent l="0" t="0" r="4445" b="3810"/>
            <wp:docPr id="2008198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98373" name="Picture 1" descr="A screenshot of a computer&#10;&#10;AI-generated content may be incorrect."/>
                    <pic:cNvPicPr/>
                  </pic:nvPicPr>
                  <pic:blipFill>
                    <a:blip r:embed="rId27"/>
                    <a:stretch>
                      <a:fillRect/>
                    </a:stretch>
                  </pic:blipFill>
                  <pic:spPr>
                    <a:xfrm>
                      <a:off x="0" y="0"/>
                      <a:ext cx="6129655" cy="3063240"/>
                    </a:xfrm>
                    <a:prstGeom prst="rect">
                      <a:avLst/>
                    </a:prstGeom>
                  </pic:spPr>
                </pic:pic>
              </a:graphicData>
            </a:graphic>
          </wp:inline>
        </w:drawing>
      </w:r>
    </w:p>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63F992BC" w14:textId="77777777" w:rsidR="000F3A09" w:rsidRDefault="000F3A09" w:rsidP="009C5755"/>
    <w:p w14:paraId="4274A885" w14:textId="77777777" w:rsidR="000F3A09" w:rsidRDefault="000F3A09" w:rsidP="009C5755"/>
    <w:p w14:paraId="76E9FB9E" w14:textId="77777777" w:rsidR="000F3A09" w:rsidRDefault="000F3A09" w:rsidP="009C5755"/>
    <w:p w14:paraId="48CB2178" w14:textId="77777777" w:rsidR="000F3A09" w:rsidRDefault="000F3A09" w:rsidP="009C5755"/>
    <w:p w14:paraId="485E0BC3" w14:textId="77777777" w:rsidR="000F3A09" w:rsidRDefault="000F3A09" w:rsidP="009C5755"/>
    <w:p w14:paraId="2C283C5C" w14:textId="77777777" w:rsidR="000F3A09" w:rsidRDefault="000F3A09" w:rsidP="009C5755"/>
    <w:p w14:paraId="0A102394" w14:textId="77777777" w:rsidR="000F3A09" w:rsidRDefault="000F3A09" w:rsidP="009C5755"/>
    <w:p w14:paraId="120EEFAC" w14:textId="77777777" w:rsidR="000F3A09" w:rsidRDefault="000F3A09" w:rsidP="009C5755"/>
    <w:p w14:paraId="349E9BE9" w14:textId="77777777" w:rsidR="000F3A09" w:rsidRDefault="000F3A09" w:rsidP="009C5755"/>
    <w:p w14:paraId="1D329422" w14:textId="77777777" w:rsidR="000F3A09" w:rsidRDefault="000F3A09" w:rsidP="009C5755"/>
    <w:p w14:paraId="442170CD" w14:textId="77777777" w:rsidR="000F3A09" w:rsidRDefault="000F3A09" w:rsidP="009C5755"/>
    <w:p w14:paraId="2EF16F97" w14:textId="77777777" w:rsidR="000F3A09" w:rsidRDefault="000F3A09" w:rsidP="009C5755"/>
    <w:p w14:paraId="4BA01EE5" w14:textId="77777777" w:rsidR="000F3A09" w:rsidRDefault="000F3A09" w:rsidP="009C5755"/>
    <w:p w14:paraId="797ABA73" w14:textId="77777777" w:rsidR="00112264" w:rsidRDefault="00112264" w:rsidP="007D3A41">
      <w:pPr>
        <w:ind w:left="0" w:firstLine="0"/>
      </w:pPr>
    </w:p>
    <w:p w14:paraId="2DC827EF" w14:textId="77777777" w:rsidR="00112264" w:rsidRDefault="00112264" w:rsidP="007D3A41">
      <w:pPr>
        <w:ind w:left="0" w:firstLine="0"/>
      </w:pPr>
    </w:p>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8"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9"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env.local:</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Sessions are managed via NextAuth’s built-in functionality.</w:t>
      </w:r>
    </w:p>
    <w:p w14:paraId="256849E1" w14:textId="77777777" w:rsidR="00112264" w:rsidRPr="00067BDD" w:rsidRDefault="00112264" w:rsidP="00112264">
      <w:pPr>
        <w:numPr>
          <w:ilvl w:val="0"/>
          <w:numId w:val="45"/>
        </w:numPr>
      </w:pPr>
      <w:r w:rsidRPr="00067BDD">
        <w:t>Server-side session checks (</w:t>
      </w:r>
      <w:r w:rsidRPr="00067BDD">
        <w:rPr>
          <w:b/>
          <w:bCs/>
        </w:rPr>
        <w:t>getServerSession</w:t>
      </w:r>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signin</w:t>
      </w:r>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DC5C2D">
      <w:pPr>
        <w:ind w:left="0" w:firstLine="0"/>
      </w:pPr>
    </w:p>
    <w:p w14:paraId="55950531" w14:textId="0B3DDA1E" w:rsidR="00112264" w:rsidRPr="00D11D30" w:rsidRDefault="00B03D4B" w:rsidP="00112264">
      <w:r>
        <w:rPr>
          <w:noProof/>
        </w:rPr>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30"/>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Default="003E0F59" w:rsidP="003E0F59"/>
    <w:p w14:paraId="773ED13E" w14:textId="77777777" w:rsidR="000F3A09" w:rsidRDefault="000F3A09" w:rsidP="003E0F59"/>
    <w:p w14:paraId="31A02386" w14:textId="77777777" w:rsidR="000F3A09" w:rsidRDefault="000F3A09" w:rsidP="003E0F59"/>
    <w:p w14:paraId="263759EA" w14:textId="77777777" w:rsidR="000F3A09" w:rsidRDefault="000F3A09" w:rsidP="003E0F59"/>
    <w:p w14:paraId="5A08C135" w14:textId="77777777" w:rsidR="000F3A09" w:rsidRDefault="000F3A09" w:rsidP="003E0F59"/>
    <w:p w14:paraId="2DEBD497" w14:textId="77777777" w:rsidR="000F3A09" w:rsidRDefault="000F3A09" w:rsidP="003E0F59"/>
    <w:p w14:paraId="0FC330A0" w14:textId="77777777" w:rsidR="000F3A09" w:rsidRDefault="000F3A09" w:rsidP="003E0F59"/>
    <w:p w14:paraId="34F201D1" w14:textId="77777777" w:rsidR="000F3A09" w:rsidRPr="00D11D30" w:rsidRDefault="000F3A09" w:rsidP="003E0F59"/>
    <w:p w14:paraId="335F3DFA" w14:textId="77777777" w:rsidR="003E0F59" w:rsidRDefault="003E0F59" w:rsidP="009C5755">
      <w:pPr>
        <w:pStyle w:val="Heading1"/>
        <w:numPr>
          <w:ilvl w:val="0"/>
          <w:numId w:val="32"/>
        </w:numPr>
        <w:spacing w:before="240" w:after="120"/>
        <w:ind w:left="357" w:hanging="357"/>
      </w:pPr>
      <w:r>
        <w:lastRenderedPageBreak/>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0F3A09" w14:paraId="280A2382" w14:textId="77777777" w:rsidTr="008420F6">
        <w:tc>
          <w:tcPr>
            <w:tcW w:w="4779" w:type="dxa"/>
          </w:tcPr>
          <w:p w14:paraId="0FFA7B8A" w14:textId="677A59F3" w:rsidR="000F3A09" w:rsidRDefault="000F3A09" w:rsidP="000F3A09">
            <w:pPr>
              <w:ind w:left="0" w:firstLine="0"/>
            </w:pPr>
            <w:r>
              <w:rPr>
                <w:bCs/>
                <w:color w:val="auto"/>
                <w:sz w:val="24"/>
                <w:szCs w:val="24"/>
              </w:rPr>
              <w:t>Mohammad Hassan</w:t>
            </w:r>
          </w:p>
        </w:tc>
        <w:tc>
          <w:tcPr>
            <w:tcW w:w="4854" w:type="dxa"/>
          </w:tcPr>
          <w:p w14:paraId="32B56158" w14:textId="77777777" w:rsidR="000F3A09" w:rsidRDefault="000F3A09" w:rsidP="000F3A09">
            <w:pPr>
              <w:pStyle w:val="ListParagraph"/>
              <w:numPr>
                <w:ilvl w:val="0"/>
                <w:numId w:val="41"/>
              </w:numPr>
            </w:pPr>
            <w:r w:rsidRPr="002D2F31">
              <w:t>Report</w:t>
            </w:r>
          </w:p>
          <w:p w14:paraId="73644C46" w14:textId="77777777" w:rsidR="000F3A09" w:rsidRDefault="000F3A09" w:rsidP="000F3A09">
            <w:pPr>
              <w:pStyle w:val="ListParagraph"/>
              <w:numPr>
                <w:ilvl w:val="0"/>
                <w:numId w:val="41"/>
              </w:numPr>
            </w:pPr>
            <w:r>
              <w:t>Screenshots</w:t>
            </w:r>
          </w:p>
          <w:p w14:paraId="69CF1B6E" w14:textId="77777777" w:rsidR="000F3A09" w:rsidRDefault="000F3A09" w:rsidP="000F3A09">
            <w:pPr>
              <w:pStyle w:val="ListParagraph"/>
              <w:numPr>
                <w:ilvl w:val="0"/>
                <w:numId w:val="41"/>
              </w:numPr>
            </w:pPr>
            <w:r>
              <w:t>Testing + Postman</w:t>
            </w:r>
          </w:p>
          <w:p w14:paraId="17620FF0" w14:textId="495C2A7F" w:rsidR="000F3A09" w:rsidRPr="002D2F31" w:rsidRDefault="000F3A09" w:rsidP="000F3A09">
            <w:pPr>
              <w:pStyle w:val="ListParagraph"/>
              <w:numPr>
                <w:ilvl w:val="0"/>
                <w:numId w:val="41"/>
              </w:numPr>
            </w:pPr>
            <w:r>
              <w:t>seed.js</w:t>
            </w:r>
          </w:p>
        </w:tc>
      </w:tr>
      <w:tr w:rsidR="000F3A09" w14:paraId="71EB0FBC" w14:textId="77777777" w:rsidTr="008420F6">
        <w:tc>
          <w:tcPr>
            <w:tcW w:w="4779" w:type="dxa"/>
          </w:tcPr>
          <w:p w14:paraId="28010A58" w14:textId="5BD9A8A0" w:rsidR="000F3A09" w:rsidRDefault="000F3A09" w:rsidP="000F3A09">
            <w:pPr>
              <w:ind w:left="0" w:firstLine="0"/>
            </w:pPr>
            <w:r>
              <w:rPr>
                <w:bCs/>
                <w:color w:val="auto"/>
                <w:sz w:val="24"/>
                <w:szCs w:val="24"/>
              </w:rPr>
              <w:t>Ahmed Mohammed Abu Arrah</w:t>
            </w:r>
          </w:p>
        </w:tc>
        <w:tc>
          <w:tcPr>
            <w:tcW w:w="4854" w:type="dxa"/>
          </w:tcPr>
          <w:p w14:paraId="29333A86" w14:textId="77777777" w:rsidR="000F3A09" w:rsidRDefault="000F3A09" w:rsidP="000F3A09">
            <w:pPr>
              <w:pStyle w:val="ListParagraph"/>
              <w:numPr>
                <w:ilvl w:val="0"/>
                <w:numId w:val="41"/>
              </w:numPr>
            </w:pPr>
            <w:r w:rsidRPr="002D2F31">
              <w:t>Report</w:t>
            </w:r>
          </w:p>
          <w:p w14:paraId="2D58EB17" w14:textId="77777777" w:rsidR="000F3A09" w:rsidRDefault="000F3A09" w:rsidP="000F3A09">
            <w:pPr>
              <w:pStyle w:val="ListParagraph"/>
              <w:numPr>
                <w:ilvl w:val="0"/>
                <w:numId w:val="41"/>
              </w:numPr>
            </w:pPr>
            <w:r w:rsidRPr="005D5B1F">
              <w:t>implemented the Prisma schema and created the seed.js script to populate the database. I also developed the API routes, data repository, and server actions to support full CRUD operations.</w:t>
            </w:r>
          </w:p>
          <w:p w14:paraId="4AF69CD2" w14:textId="473FA4FA" w:rsidR="000F3A09" w:rsidRDefault="000F3A09" w:rsidP="000F3A09">
            <w:pPr>
              <w:pStyle w:val="ListParagraph"/>
              <w:numPr>
                <w:ilvl w:val="0"/>
                <w:numId w:val="41"/>
              </w:numPr>
            </w:pPr>
            <w:r>
              <w:t>Use case</w:t>
            </w:r>
          </w:p>
        </w:tc>
      </w:tr>
      <w:tr w:rsidR="000F3A09" w14:paraId="2E9179C4" w14:textId="77777777" w:rsidTr="008420F6">
        <w:tc>
          <w:tcPr>
            <w:tcW w:w="4779" w:type="dxa"/>
          </w:tcPr>
          <w:p w14:paraId="61C78B44" w14:textId="4826EACD" w:rsidR="000F3A09" w:rsidRDefault="000F3A09" w:rsidP="000F3A09">
            <w:pPr>
              <w:ind w:left="0" w:firstLine="0"/>
            </w:pPr>
            <w:r>
              <w:rPr>
                <w:bCs/>
                <w:color w:val="auto"/>
                <w:sz w:val="24"/>
                <w:szCs w:val="24"/>
              </w:rPr>
              <w:t>Omar amdadullah</w:t>
            </w:r>
          </w:p>
        </w:tc>
        <w:tc>
          <w:tcPr>
            <w:tcW w:w="4854" w:type="dxa"/>
          </w:tcPr>
          <w:p w14:paraId="3BAF8C35" w14:textId="77777777" w:rsidR="000F3A09" w:rsidRDefault="000F3A09" w:rsidP="000F3A09">
            <w:pPr>
              <w:pStyle w:val="ListParagraph"/>
              <w:numPr>
                <w:ilvl w:val="0"/>
                <w:numId w:val="41"/>
              </w:numPr>
            </w:pPr>
            <w:r w:rsidRPr="002D2F31">
              <w:t>Report</w:t>
            </w:r>
          </w:p>
          <w:p w14:paraId="58A2A2E5" w14:textId="5B989C41" w:rsidR="000F3A09" w:rsidRDefault="000F3A09" w:rsidP="000F3A09">
            <w:pPr>
              <w:pStyle w:val="ListParagraph"/>
              <w:numPr>
                <w:ilvl w:val="0"/>
                <w:numId w:val="41"/>
              </w:numPr>
            </w:pPr>
            <w:r>
              <w:t>Authentication [</w:t>
            </w:r>
            <w:r w:rsidR="00657665">
              <w:t xml:space="preserve">Credential , </w:t>
            </w:r>
            <w:r>
              <w:t>Google]</w:t>
            </w:r>
          </w:p>
          <w:p w14:paraId="72501CA1" w14:textId="77777777" w:rsidR="000F3A09" w:rsidRDefault="000F3A09" w:rsidP="000F3A09">
            <w:pPr>
              <w:pStyle w:val="ListParagraph"/>
              <w:numPr>
                <w:ilvl w:val="0"/>
                <w:numId w:val="41"/>
              </w:numPr>
            </w:pPr>
            <w:r>
              <w:t>Testing code</w:t>
            </w:r>
          </w:p>
          <w:p w14:paraId="3F36A62A" w14:textId="06674CD8" w:rsidR="000F3A09" w:rsidRDefault="000F3A09" w:rsidP="000F3A09">
            <w:pPr>
              <w:pStyle w:val="ListParagraph"/>
              <w:numPr>
                <w:ilvl w:val="0"/>
                <w:numId w:val="41"/>
              </w:numPr>
            </w:pPr>
            <w:r>
              <w:t>Use case</w:t>
            </w:r>
          </w:p>
        </w:tc>
      </w:tr>
      <w:tr w:rsidR="000F3A09" w14:paraId="1012E523" w14:textId="77777777" w:rsidTr="008420F6">
        <w:tc>
          <w:tcPr>
            <w:tcW w:w="4779" w:type="dxa"/>
          </w:tcPr>
          <w:p w14:paraId="1DF92C3F" w14:textId="180A8ACC" w:rsidR="000F3A09" w:rsidRDefault="000F3A09" w:rsidP="000F3A09">
            <w:pPr>
              <w:ind w:left="0" w:firstLine="0"/>
            </w:pPr>
            <w:r>
              <w:rPr>
                <w:bCs/>
                <w:color w:val="auto"/>
                <w:sz w:val="24"/>
                <w:szCs w:val="24"/>
              </w:rPr>
              <w:t>Mostafa Youssef</w:t>
            </w:r>
          </w:p>
        </w:tc>
        <w:tc>
          <w:tcPr>
            <w:tcW w:w="4854" w:type="dxa"/>
          </w:tcPr>
          <w:p w14:paraId="2A2D2480" w14:textId="77777777" w:rsidR="000F3A09" w:rsidRDefault="000F3A09" w:rsidP="000F3A09">
            <w:pPr>
              <w:pStyle w:val="ListParagraph"/>
              <w:numPr>
                <w:ilvl w:val="0"/>
                <w:numId w:val="41"/>
              </w:numPr>
            </w:pPr>
            <w:r w:rsidRPr="002D2F31">
              <w:t>Report</w:t>
            </w:r>
          </w:p>
          <w:p w14:paraId="20DE0D5B" w14:textId="77777777" w:rsidR="000F3A09" w:rsidRDefault="000F3A09" w:rsidP="000F3A09">
            <w:pPr>
              <w:pStyle w:val="ListParagraph"/>
              <w:numPr>
                <w:ilvl w:val="0"/>
                <w:numId w:val="41"/>
              </w:numPr>
            </w:pPr>
            <w:r>
              <w:t>Styling [css + tailwind]</w:t>
            </w:r>
          </w:p>
          <w:p w14:paraId="01B32126" w14:textId="4D9F1A70" w:rsidR="000F3A09" w:rsidRDefault="000F3A09" w:rsidP="000F3A09">
            <w:pPr>
              <w:pStyle w:val="ListParagraph"/>
              <w:numPr>
                <w:ilvl w:val="0"/>
                <w:numId w:val="41"/>
              </w:numPr>
            </w:pPr>
            <w:r>
              <w:t>Authentication [</w:t>
            </w:r>
            <w:r w:rsidR="006F5C0B">
              <w:t xml:space="preserve">Credential, </w:t>
            </w:r>
            <w:r>
              <w:t>Google]</w:t>
            </w:r>
          </w:p>
          <w:p w14:paraId="7B2330C5" w14:textId="500B4E0D" w:rsidR="000F3A09" w:rsidRDefault="000F3A09" w:rsidP="000F3A09">
            <w:pPr>
              <w:pStyle w:val="ListParagraph"/>
              <w:numPr>
                <w:ilvl w:val="0"/>
                <w:numId w:val="41"/>
              </w:numPr>
            </w:pPr>
            <w:r>
              <w:t>Code Testing</w:t>
            </w:r>
          </w:p>
        </w:tc>
      </w:tr>
      <w:tr w:rsidR="000F3A09" w14:paraId="5605CD53" w14:textId="77777777" w:rsidTr="008420F6">
        <w:tc>
          <w:tcPr>
            <w:tcW w:w="4779" w:type="dxa"/>
          </w:tcPr>
          <w:p w14:paraId="3FED3506" w14:textId="677B8328" w:rsidR="000F3A09" w:rsidRDefault="000F3A09" w:rsidP="000F3A09">
            <w:pPr>
              <w:ind w:left="0" w:firstLine="0"/>
            </w:pPr>
            <w:r>
              <w:rPr>
                <w:bCs/>
                <w:color w:val="auto"/>
                <w:sz w:val="24"/>
                <w:szCs w:val="24"/>
              </w:rPr>
              <w:t>Mohammad Hassan</w:t>
            </w:r>
          </w:p>
        </w:tc>
        <w:tc>
          <w:tcPr>
            <w:tcW w:w="4854" w:type="dxa"/>
          </w:tcPr>
          <w:p w14:paraId="03C847EF" w14:textId="77777777" w:rsidR="000F3A09" w:rsidRDefault="000F3A09" w:rsidP="000F3A09">
            <w:pPr>
              <w:pStyle w:val="ListParagraph"/>
              <w:numPr>
                <w:ilvl w:val="0"/>
                <w:numId w:val="41"/>
              </w:numPr>
            </w:pPr>
            <w:r w:rsidRPr="002D2F31">
              <w:t>Report</w:t>
            </w:r>
          </w:p>
          <w:p w14:paraId="357C488F" w14:textId="77777777" w:rsidR="000F3A09" w:rsidRDefault="000F3A09" w:rsidP="000F3A09">
            <w:pPr>
              <w:pStyle w:val="ListParagraph"/>
              <w:numPr>
                <w:ilvl w:val="0"/>
                <w:numId w:val="41"/>
              </w:numPr>
            </w:pPr>
            <w:r>
              <w:t>Screenshots</w:t>
            </w:r>
          </w:p>
          <w:p w14:paraId="7BF85A48" w14:textId="77777777" w:rsidR="000F3A09" w:rsidRDefault="000F3A09" w:rsidP="000F3A09">
            <w:pPr>
              <w:pStyle w:val="ListParagraph"/>
              <w:numPr>
                <w:ilvl w:val="0"/>
                <w:numId w:val="41"/>
              </w:numPr>
            </w:pPr>
            <w:r>
              <w:t>Testing + Postman</w:t>
            </w:r>
          </w:p>
          <w:p w14:paraId="0A1801B2" w14:textId="01AC6F2D" w:rsidR="000F3A09" w:rsidRDefault="000F3A09" w:rsidP="000F3A09">
            <w:pPr>
              <w:pStyle w:val="ListParagraph"/>
              <w:numPr>
                <w:ilvl w:val="0"/>
                <w:numId w:val="41"/>
              </w:numPr>
            </w:pPr>
            <w:r>
              <w:t>seed.js</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1"/>
      <w:footerReference w:type="default" r:id="rId32"/>
      <w:footerReference w:type="first" r:id="rId3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03D4EB" w14:textId="77777777" w:rsidR="00813A6C" w:rsidRDefault="00813A6C">
      <w:pPr>
        <w:spacing w:after="0" w:line="240" w:lineRule="auto"/>
      </w:pPr>
      <w:r>
        <w:separator/>
      </w:r>
    </w:p>
  </w:endnote>
  <w:endnote w:type="continuationSeparator" w:id="0">
    <w:p w14:paraId="394BA224" w14:textId="77777777" w:rsidR="00813A6C" w:rsidRDefault="00813A6C">
      <w:pPr>
        <w:spacing w:after="0" w:line="240" w:lineRule="auto"/>
      </w:pPr>
      <w:r>
        <w:continuationSeparator/>
      </w:r>
    </w:p>
  </w:endnote>
  <w:endnote w:type="continuationNotice" w:id="1">
    <w:p w14:paraId="5845926E" w14:textId="77777777" w:rsidR="00813A6C" w:rsidRDefault="00813A6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66283A" w14:textId="77777777" w:rsidR="00813A6C" w:rsidRDefault="00813A6C">
      <w:pPr>
        <w:spacing w:after="0" w:line="240" w:lineRule="auto"/>
      </w:pPr>
      <w:r>
        <w:separator/>
      </w:r>
    </w:p>
  </w:footnote>
  <w:footnote w:type="continuationSeparator" w:id="0">
    <w:p w14:paraId="1936040C" w14:textId="77777777" w:rsidR="00813A6C" w:rsidRDefault="00813A6C">
      <w:pPr>
        <w:spacing w:after="0" w:line="240" w:lineRule="auto"/>
      </w:pPr>
      <w:r>
        <w:continuationSeparator/>
      </w:r>
    </w:p>
  </w:footnote>
  <w:footnote w:type="continuationNotice" w:id="1">
    <w:p w14:paraId="41A7A7E2" w14:textId="77777777" w:rsidR="00813A6C" w:rsidRDefault="00813A6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0F3A09"/>
    <w:rsid w:val="00101E06"/>
    <w:rsid w:val="001034EC"/>
    <w:rsid w:val="00106AE0"/>
    <w:rsid w:val="00106BF5"/>
    <w:rsid w:val="0011106E"/>
    <w:rsid w:val="00112264"/>
    <w:rsid w:val="00120A39"/>
    <w:rsid w:val="00123C8C"/>
    <w:rsid w:val="00136630"/>
    <w:rsid w:val="00150357"/>
    <w:rsid w:val="0015529D"/>
    <w:rsid w:val="00163F77"/>
    <w:rsid w:val="00165503"/>
    <w:rsid w:val="001770C2"/>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4EF2"/>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9FB"/>
    <w:rsid w:val="00465ED8"/>
    <w:rsid w:val="0047141F"/>
    <w:rsid w:val="004931B8"/>
    <w:rsid w:val="004A7A75"/>
    <w:rsid w:val="004D6087"/>
    <w:rsid w:val="004E0E49"/>
    <w:rsid w:val="004E4ADA"/>
    <w:rsid w:val="004E5D7F"/>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57665"/>
    <w:rsid w:val="00660421"/>
    <w:rsid w:val="00676F58"/>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6F5C0B"/>
    <w:rsid w:val="0070422E"/>
    <w:rsid w:val="007225BF"/>
    <w:rsid w:val="00730DCB"/>
    <w:rsid w:val="00743703"/>
    <w:rsid w:val="007452D5"/>
    <w:rsid w:val="00745908"/>
    <w:rsid w:val="007604DD"/>
    <w:rsid w:val="00780535"/>
    <w:rsid w:val="007811DC"/>
    <w:rsid w:val="007826F7"/>
    <w:rsid w:val="007A548B"/>
    <w:rsid w:val="007A7CEE"/>
    <w:rsid w:val="007B494E"/>
    <w:rsid w:val="007D3A41"/>
    <w:rsid w:val="007E4FBD"/>
    <w:rsid w:val="007F77C8"/>
    <w:rsid w:val="00801487"/>
    <w:rsid w:val="008032E7"/>
    <w:rsid w:val="008052D7"/>
    <w:rsid w:val="00812CB5"/>
    <w:rsid w:val="00813A6C"/>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75EBD"/>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098"/>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2714A"/>
    <w:rsid w:val="00D30D2D"/>
    <w:rsid w:val="00D632A3"/>
    <w:rsid w:val="00D64303"/>
    <w:rsid w:val="00D72F02"/>
    <w:rsid w:val="00D8505A"/>
    <w:rsid w:val="00D85D6E"/>
    <w:rsid w:val="00D91549"/>
    <w:rsid w:val="00D972ED"/>
    <w:rsid w:val="00DA03C8"/>
    <w:rsid w:val="00DA4C5D"/>
    <w:rsid w:val="00DB0749"/>
    <w:rsid w:val="00DB22F5"/>
    <w:rsid w:val="00DB259A"/>
    <w:rsid w:val="00DB4DAA"/>
    <w:rsid w:val="00DC0657"/>
    <w:rsid w:val="00DC1AAA"/>
    <w:rsid w:val="00DC5C2D"/>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B69DB"/>
    <w:rsid w:val="00EC29B2"/>
    <w:rsid w:val="00ED45DE"/>
    <w:rsid w:val="00ED6804"/>
    <w:rsid w:val="00EF127C"/>
    <w:rsid w:val="00F05904"/>
    <w:rsid w:val="00F07689"/>
    <w:rsid w:val="00F16331"/>
    <w:rsid w:val="00F20BB1"/>
    <w:rsid w:val="00F402C8"/>
    <w:rsid w:val="00F43175"/>
    <w:rsid w:val="00F43626"/>
    <w:rsid w:val="00F43D90"/>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localhost:3000/api/auth/callback/goog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hyperlink" Target="https://console.cloud.google.com/"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71</TotalTime>
  <Pages>20</Pages>
  <Words>2127</Words>
  <Characters>1212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mad  Hassan</cp:lastModifiedBy>
  <cp:revision>188</cp:revision>
  <cp:lastPrinted>2023-05-10T21:01:00Z</cp:lastPrinted>
  <dcterms:created xsi:type="dcterms:W3CDTF">2021-03-26T20:19:00Z</dcterms:created>
  <dcterms:modified xsi:type="dcterms:W3CDTF">2025-05-12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